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greement-jetbrains-distributions-s.r.o."/>
      <w:bookmarkEnd w:id="21"/>
      <w:r>
        <w:rPr>
          <w:b/>
        </w:rPr>
        <w:t xml:space="preserve">JetBrains Marketplace Agreement (JetBrains Distributions s.r.o.)</w:t>
      </w:r>
    </w:p>
    <w:p>
      <w:pPr>
        <w:pStyle w:val="FirstParagraph"/>
      </w:pPr>
      <w:r>
        <w:rPr>
          <w:b/>
        </w:rPr>
        <w:t xml:space="preserve">Version 1.3, effective as of October 31, 2023</w:t>
      </w:r>
    </w:p>
    <w:p>
      <w:pPr>
        <w:pStyle w:val="BodyText"/>
      </w:pPr>
      <w:r>
        <w:t xml:space="preserve">This JetBrains Marketplace Agreement ("</w:t>
      </w:r>
      <w:r>
        <w:rPr>
          <w:b/>
        </w:rPr>
        <w:t xml:space="preserve">Agreement</w:t>
      </w:r>
      <w:r>
        <w:t xml:space="preserve">“</w:t>
      </w:r>
      <w:r>
        <w:t xml:space="preserve">) governs the use of the JetBrains Marketplace. By accepting this Agreement (you do that by clicking the</w:t>
      </w:r>
      <w:r>
        <w:t xml:space="preserve"> </w:t>
      </w:r>
      <w:r>
        <w:t xml:space="preserve">”</w:t>
      </w:r>
      <w:r>
        <w:t xml:space="preserve">I agree" or a similar button, or by accessing or using the JetBrains Marketplace), you are entering into a legal agreement and confirm that you understand it, that you agree with it, and that you are at least 14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rPr>
          <w:b/>
        </w:rPr>
        <w:t xml:space="preserve">1. Parties</w:t>
      </w:r>
    </w:p>
    <w:p>
      <w:pPr>
        <w:pStyle w:val="FirstParagraph"/>
      </w:pPr>
      <w:r>
        <w:t xml:space="preserve">1.1. "</w:t>
      </w:r>
      <w:r>
        <w:rPr>
          <w:b/>
        </w:rPr>
        <w:t xml:space="preserve">JetBrains</w:t>
      </w:r>
      <w:r>
        <w:t xml:space="preserve">" or "</w:t>
      </w:r>
      <w:r>
        <w:rPr>
          <w:b/>
        </w:rPr>
        <w:t xml:space="preserve">we</w:t>
      </w:r>
      <w:r>
        <w:t xml:space="preserve">" means JetBrains Distributions s.r.o., having its principal place of business at Na hřebenech II 1718/8, Prague, 14000, Czech Republic, registered in the Commercial Register maintained by the Municipal Court of Prague, Section C, File 295970, ID No.: 07174811.</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rPr>
          <w:b/>
        </w:rPr>
        <w:t xml:space="preserve">2. Definitions</w:t>
      </w:r>
    </w:p>
    <w:p>
      <w:pPr>
        <w:pStyle w:val="FirstParagraph"/>
      </w:pPr>
      <w:r>
        <w:t xml:space="preserve">2.1. "</w:t>
      </w:r>
      <w:r>
        <w:rPr>
          <w:b/>
        </w:rPr>
        <w:t xml:space="preserve">Affiliate</w:t>
      </w:r>
      <w:r>
        <w:t xml:space="preserve">" means a company controlling, controlled by or under common control with JetBrains.</w:t>
      </w:r>
    </w:p>
    <w:p>
      <w:pPr>
        <w:pStyle w:val="BodyText"/>
      </w:pPr>
      <w:r>
        <w:t xml:space="preserve">2.2. "</w:t>
      </w:r>
      <w:r>
        <w:rPr>
          <w:b/>
        </w:rPr>
        <w:t xml:space="preserve">Developer</w:t>
      </w:r>
      <w:r>
        <w:t xml:space="preserve">" means a third party developing and making available a Plugin through the JetBrains Marketplace.</w:t>
      </w:r>
    </w:p>
    <w:p>
      <w:pPr>
        <w:pStyle w:val="BodyText"/>
      </w:pPr>
      <w:r>
        <w:t xml:space="preserve">2.3. "</w:t>
      </w:r>
      <w:r>
        <w:rPr>
          <w:b/>
        </w:rPr>
        <w:t xml:space="preserve">Developer EULA</w:t>
      </w:r>
      <w:r>
        <w:t xml:space="preserve">" means the license agreement governing the use of a Developer Plugin, entered into directly between you and a Developer.</w:t>
      </w:r>
    </w:p>
    <w:p>
      <w:pPr>
        <w:pStyle w:val="BodyText"/>
      </w:pPr>
      <w:r>
        <w:t xml:space="preserve">2.4. "</w:t>
      </w:r>
      <w:r>
        <w:rPr>
          <w:b/>
        </w:rPr>
        <w:t xml:space="preserve">Developer-Paid Plugins</w:t>
      </w:r>
      <w:r>
        <w:t xml:space="preserve">" means Plugins created by third-party Developers which are provided to Customers for a fee paid to the Developer.</w:t>
      </w:r>
    </w:p>
    <w:p>
      <w:pPr>
        <w:pStyle w:val="BodyText"/>
      </w:pPr>
      <w:r>
        <w:t xml:space="preserve">2.5. "</w:t>
      </w:r>
      <w:r>
        <w:rPr>
          <w:b/>
        </w:rPr>
        <w:t xml:space="preserve">Developer Plugin</w:t>
      </w:r>
      <w:r>
        <w:t xml:space="preserve">" means a Plugin offered in the JetBrains Marketplace by a Developer.</w:t>
      </w:r>
    </w:p>
    <w:p>
      <w:pPr>
        <w:pStyle w:val="BodyText"/>
      </w:pPr>
      <w:r>
        <w:t xml:space="preserve">2.6. "</w:t>
      </w:r>
      <w:r>
        <w:rPr>
          <w:b/>
        </w:rPr>
        <w:t xml:space="preserve">Educational Course</w:t>
      </w:r>
      <w:r>
        <w:t xml:space="preserve">" means any plugin, extension, or other software designed to work with the JetBrains Products and Services offering educational content.</w:t>
      </w:r>
    </w:p>
    <w:p>
      <w:pPr>
        <w:pStyle w:val="BodyText"/>
      </w:pPr>
      <w:r>
        <w:t xml:space="preserve">2.7. "</w:t>
      </w:r>
      <w:r>
        <w:rPr>
          <w:b/>
        </w:rPr>
        <w:t xml:space="preserve">Free Plugin</w:t>
      </w:r>
      <w:r>
        <w:t xml:space="preserve">" means a Plugin which is available to Customers for free.</w:t>
      </w:r>
    </w:p>
    <w:p>
      <w:pPr>
        <w:pStyle w:val="BodyText"/>
      </w:pPr>
      <w:r>
        <w:t xml:space="preserve">2.8.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or (ii)</w:t>
      </w:r>
      <w:r>
        <w:t xml:space="preserve"> </w:t>
      </w:r>
      <w:hyperlink r:id="rId25">
        <w:r>
          <w:rPr>
            <w:rStyle w:val="Hyperlink"/>
          </w:rPr>
          <w:t xml:space="preserve">https://account.jetbrains.com</w:t>
        </w:r>
      </w:hyperlink>
      <w:r>
        <w:t xml:space="preserve">, through which you have access to the JetBrains Marketplace.</w:t>
      </w:r>
    </w:p>
    <w:p>
      <w:pPr>
        <w:pStyle w:val="BodyText"/>
      </w:pPr>
      <w:r>
        <w:t xml:space="preserve">2.9. "</w:t>
      </w:r>
      <w:r>
        <w:rPr>
          <w:b/>
        </w:rPr>
        <w:t xml:space="preserve">JetBrains Plugin</w:t>
      </w:r>
      <w:r>
        <w:t xml:space="preserve">" means a Plugin licensed by JetBrains.</w:t>
      </w:r>
    </w:p>
    <w:p>
      <w:pPr>
        <w:pStyle w:val="BodyText"/>
      </w:pPr>
      <w:r>
        <w:t xml:space="preserve">2.10. "</w:t>
      </w:r>
      <w:r>
        <w:rPr>
          <w:b/>
        </w:rPr>
        <w:t xml:space="preserve">JetBrains Marketpla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Marketplace, JetBrains Plugins Repository, or otherwise.</w:t>
      </w:r>
    </w:p>
    <w:p>
      <w:pPr>
        <w:pStyle w:val="BodyText"/>
      </w:pPr>
      <w:r>
        <w:t xml:space="preserve">2.11. "</w:t>
      </w:r>
      <w:r>
        <w:rPr>
          <w:b/>
        </w:rPr>
        <w:t xml:space="preserve">JetBrains Products and Services</w:t>
      </w:r>
      <w:r>
        <w:t xml:space="preserve">" means any generally available JetBrains software product identified by JetBrains or its Affiliates as an individual developer tool, teamware tool, plugin, or online service.</w:t>
      </w:r>
    </w:p>
    <w:p>
      <w:pPr>
        <w:pStyle w:val="BodyText"/>
      </w:pPr>
      <w:r>
        <w:t xml:space="preserve">2.12. "</w:t>
      </w:r>
      <w:r>
        <w:rPr>
          <w:b/>
        </w:rPr>
        <w:t xml:space="preserve">JetBrains Website</w:t>
      </w:r>
      <w:r>
        <w:t xml:space="preserve">" means any website that is the property of JetBrains or its Affiliate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3.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4. "</w:t>
      </w:r>
      <w:r>
        <w:rPr>
          <w:b/>
        </w:rPr>
        <w:t xml:space="preserve">Paid Plugin</w:t>
      </w:r>
      <w:r>
        <w:t xml:space="preserve">" means a Plugin that is provided to Customers for a fee.</w:t>
      </w:r>
    </w:p>
    <w:p>
      <w:pPr>
        <w:pStyle w:val="BodyText"/>
      </w:pPr>
      <w:r>
        <w:t xml:space="preserve">2.15. "</w:t>
      </w:r>
      <w:r>
        <w:rPr>
          <w:b/>
        </w:rPr>
        <w:t xml:space="preserve">Personal Data</w:t>
      </w:r>
      <w:r>
        <w:t xml:space="preserve">" means any information which can identify an individual.</w:t>
      </w:r>
    </w:p>
    <w:p>
      <w:pPr>
        <w:pStyle w:val="BodyText"/>
      </w:pPr>
      <w:r>
        <w:t xml:space="preserve">2.16. "</w:t>
      </w:r>
      <w:r>
        <w:rPr>
          <w:b/>
        </w:rPr>
        <w:t xml:space="preserve">Plugin</w:t>
      </w:r>
      <w:r>
        <w:t xml:space="preserve">" means any plugin, extension, or other software designed to work with the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7.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8.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9. "</w:t>
      </w:r>
      <w:r>
        <w:rPr>
          <w:b/>
        </w:rPr>
        <w:t xml:space="preserve">User</w:t>
      </w:r>
      <w:r>
        <w:t xml:space="preserve">" means any employee, independent contractor, or other personnel obtaining access to JetBrains Plugin(s) from Customer.</w:t>
      </w:r>
    </w:p>
    <w:p>
      <w:pPr>
        <w:pStyle w:val="BodyText"/>
      </w:pPr>
      <w:r>
        <w:t xml:space="preserve">2.20.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rPr>
          <w:b/>
        </w:rPr>
        <w:t xml:space="preserve">3. General</w:t>
      </w:r>
    </w:p>
    <w:p>
      <w:pPr>
        <w:pStyle w:val="FirstParagraph"/>
      </w:pPr>
      <w:r>
        <w:t xml:space="preserve">The JetBrains Marketplace provides the functionality of downloading, distribution, listing, and management of Plugins, such as Paid Plugins, Developer Plugins, Developer-Paid Plugins, and Free Plugins.</w:t>
      </w:r>
    </w:p>
    <w:p>
      <w:pPr>
        <w:pStyle w:val="Heading2"/>
      </w:pPr>
      <w:bookmarkStart w:id="31" w:name="grant-of-rights"/>
      <w:bookmarkEnd w:id="31"/>
      <w:r>
        <w:rPr>
          <w:b/>
        </w:rPr>
        <w:t xml:space="preserve">4. Grant of Rights</w:t>
      </w:r>
    </w:p>
    <w:p>
      <w:pPr>
        <w:pStyle w:val="FirstParagraph"/>
      </w:pPr>
      <w:r>
        <w:t xml:space="preserve">4.1. You may use the JetBrains Marketpla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Marketplace;</w:t>
      </w:r>
    </w:p>
    <w:p>
      <w:pPr>
        <w:pStyle w:val="BodyText"/>
      </w:pPr>
      <w:r>
        <w:t xml:space="preserve">4.2.2. modify or alter the JetBrains Marketplace in any way;</w:t>
      </w:r>
    </w:p>
    <w:p>
      <w:pPr>
        <w:pStyle w:val="BodyText"/>
      </w:pPr>
      <w:r>
        <w:t xml:space="preserve">4.2.3. distribute, sell, lease, rent, or provide the JetBrains Marketplace or any of its parts to others.</w:t>
      </w:r>
    </w:p>
    <w:p>
      <w:pPr>
        <w:pStyle w:val="BodyText"/>
      </w:pPr>
      <w:r>
        <w:t xml:space="preserve">4.3. JetBrains reserves the right to revoke authorization to use, access, view, download, and print JetBrains Marketplace content at any time, and you shall discontinue such use immediately upon notice from JetBrains.</w:t>
      </w:r>
    </w:p>
    <w:p>
      <w:pPr>
        <w:pStyle w:val="BodyText"/>
      </w:pPr>
      <w:r>
        <w:t xml:space="preserve">4.4. The rights granted to you for use of the JetBrains Marketplace constitute a grant of rights and not a transfer of title.</w:t>
      </w:r>
    </w:p>
    <w:p>
      <w:pPr>
        <w:pStyle w:val="BodyText"/>
      </w:pPr>
      <w:r>
        <w:t xml:space="preserve">4.5. The use of JetBrains Plugins is governed by the User Agreement and/or Standard EULA, or an Open Source License as specified individually within the JetBrains Marketplace for each Plugin.</w:t>
      </w:r>
    </w:p>
    <w:p>
      <w:pPr>
        <w:pStyle w:val="BodyText"/>
      </w:pPr>
      <w:r>
        <w:t xml:space="preserve">4.6. The JetBrains Marketpla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Marketpla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Marketplace at any time.</w:t>
      </w:r>
    </w:p>
    <w:p>
      <w:pPr>
        <w:pStyle w:val="Heading2"/>
      </w:pPr>
      <w:bookmarkStart w:id="32" w:name="related-terms"/>
      <w:bookmarkEnd w:id="32"/>
      <w:r>
        <w:rPr>
          <w:b/>
        </w:rPr>
        <w:t xml:space="preserve">5. Related Terms</w:t>
      </w:r>
    </w:p>
    <w:p>
      <w:pPr>
        <w:pStyle w:val="FirstParagraph"/>
      </w:pPr>
      <w:r>
        <w:t xml:space="preserve">5.1. Because of the nature of the provided services, use of JetBrains Marketplace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rPr>
          <w:b/>
        </w:rP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rPr>
          <w:b/>
        </w:rPr>
        <w:t xml:space="preserve">7. Personal Data</w:t>
      </w:r>
    </w:p>
    <w:p>
      <w:pPr>
        <w:pStyle w:val="FirstParagraph"/>
      </w:pPr>
      <w:r>
        <w:t xml:space="preserve">7.1. When using JetBrains Marketpla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of receiving these offerings within the emails or through your JetBrains Marketplace account.</w:t>
      </w:r>
    </w:p>
    <w:p>
      <w:pPr>
        <w:pStyle w:val="Heading2"/>
      </w:pPr>
      <w:bookmarkStart w:id="38" w:name="term-and-termination"/>
      <w:bookmarkEnd w:id="38"/>
      <w:r>
        <w:rPr>
          <w:b/>
        </w:rP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Agreement.</w:t>
      </w:r>
    </w:p>
    <w:p>
      <w:pPr>
        <w:pStyle w:val="BodyText"/>
      </w:pPr>
      <w:r>
        <w:t xml:space="preserve">8.2. You may terminate this Agreement at any time by removing your account from JetBrains Marketpla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the JetBrains Marketplace functionality to Customer is, or becomes, unlawful);</w:t>
      </w:r>
    </w:p>
    <w:p>
      <w:pPr>
        <w:pStyle w:val="BodyText"/>
      </w:pPr>
      <w:r>
        <w:t xml:space="preserve">(C) JetBrains decides to discontinue providing JetBrains Marketplace, in whole or in part; or</w:t>
      </w:r>
    </w:p>
    <w:p>
      <w:pPr>
        <w:pStyle w:val="BodyText"/>
      </w:pPr>
      <w:r>
        <w:t xml:space="preserve">(D) If JetBrains reasonably believes that:</w:t>
      </w:r>
    </w:p>
    <w:p>
      <w:pPr>
        <w:pStyle w:val="BodyText"/>
      </w:pPr>
      <w:r>
        <w:t xml:space="preserve">(i) the use of JetBrains Marketpla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rPr>
          <w:b/>
        </w:rP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s,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rPr>
          <w:b/>
        </w:rPr>
        <w:t xml:space="preserve">10. Limited Liability</w:t>
      </w:r>
    </w:p>
    <w:p>
      <w:pPr>
        <w:pStyle w:val="FirstParagraph"/>
      </w:pPr>
      <w:r>
        <w:t xml:space="preserve">JETBRAINS MARKETPLA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JETBRAINS MARKETPLACE IS AT YOUR OWN RISK. JETBRAINS MAKES NO WARRANTY AS TO ITS USE OR PERFORMANCE. TO THE MAXIMUM EXTENT PERMITTED BY APPLICABLE LAW, JETBRAINS, AND ITS SUPPLIERS, AFFILIATES AND RESELLERS, DISCLAIM ALL WARRANTIES AND CONDITIONS, EITHER EXPRESS OR IMPLIED, INCLUDING, BUT NOT LIMITED TO, IMPLIED WARRANTIES OF MERCHANTABILITY, FITNESS FOR A PARTICULAR PURPOSE, TITLE, AND NON-INFRINGEMENT, WITH REGARD TO THE JETBRAINS MARKETPLA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THE JETBRAINS MARKETPLACE IS ACCURATE, RELIABLE, OR CORRECT; THAT THE JETBRAINS MARKETPLACE WILL MEET USER’S REQUIREMENTS; THAT THE JETBRAINS MARKETPLACE WILL BE AVAILABLE AT ANY PARTICULAR TIME OR LOCATION, UNINTERRUPTED, OR SECURE; THAT ANY DEFECTS OR ERRORS WILL BE CORRECTED; OR THAT THE JETBRAINS MARKETPLACE IS FREE OF VIRUSES OR OTHER HARMFUL COMPONENTS. ANY CONTENT OR DATA DOWNLOADED OR OTHERWISE OBTAINED THROUGH THE USE OF THE JETBRAINS MARKETPLACE ARE DOWNLOADED AT YOUR OWN RISK AND YOU WILL BE SOLELY RESPONSIBLE FOR ANY DAMAGE TO YOUR PROPERTY OR LOSS OF DATA THAT RESULTS FROM SUCH DOWNLOAD.</w:t>
      </w:r>
    </w:p>
    <w:p>
      <w:pPr>
        <w:pStyle w:val="Heading2"/>
      </w:pPr>
      <w:bookmarkStart w:id="44" w:name="disclaimer"/>
      <w:bookmarkEnd w:id="44"/>
      <w:r>
        <w:rPr>
          <w:b/>
        </w:rP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THE JETBRAINS MARKETPLA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MARKETPLA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rPr>
          <w:b/>
        </w:rP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the JetBrains Marketpla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Marketplace and to alter prices, features, specifications, capabilities, functions, terms of use, release dates, general availability, or other characteristics of the JetBrains Marketpla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the JetBrains Marketplace itself). If we modify this Agreement, the modified version of the Agreement will be effective from the date of posting of the modified Agreement in JetBrains Marketpla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Marketplace, registered mail, personal delivery, or renowned express courier (such as DHL, FedEx, or UPS). Any such notice will be deemed to be effective (i) on the day the notice is sent to Customer via email, (ii) upon being uploaded to your JetBrains Marketpla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4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6649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2T09:21:52Z</dcterms:created>
  <dcterms:modified xsi:type="dcterms:W3CDTF">2024-04-22T09:21:52Z</dcterms:modified>
</cp:coreProperties>
</file>